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A1FB9" w14:textId="77777777" w:rsidR="0054008B" w:rsidRPr="00C91996" w:rsidRDefault="0054008B" w:rsidP="003E37F5">
      <w:pPr>
        <w:pStyle w:val="NoSpacing"/>
        <w:jc w:val="both"/>
        <w:rPr>
          <w:rFonts w:ascii="Garamond" w:hAnsi="Garamond"/>
          <w:b/>
          <w:bCs/>
          <w:sz w:val="24"/>
          <w:szCs w:val="24"/>
        </w:rPr>
      </w:pPr>
    </w:p>
    <w:p w14:paraId="2E26D93D" w14:textId="77777777" w:rsidR="00F12CA8" w:rsidRPr="00C91996" w:rsidRDefault="00F12CA8" w:rsidP="003E37F5">
      <w:pPr>
        <w:pStyle w:val="NoSpacing"/>
        <w:jc w:val="both"/>
        <w:rPr>
          <w:rFonts w:ascii="Garamond" w:hAnsi="Garamond"/>
          <w:b/>
          <w:bCs/>
          <w:sz w:val="24"/>
          <w:szCs w:val="24"/>
        </w:rPr>
      </w:pPr>
    </w:p>
    <w:p w14:paraId="5DDFA22C" w14:textId="77777777" w:rsidR="00F409E5" w:rsidRDefault="00F409E5" w:rsidP="00F409E5">
      <w:pPr>
        <w:shd w:val="clear" w:color="auto" w:fill="FFFFFF"/>
        <w:spacing w:after="0" w:line="240" w:lineRule="auto"/>
        <w:jc w:val="center"/>
        <w:rPr>
          <w:rFonts w:ascii="Garamond" w:hAnsi="Garamond"/>
          <w:b/>
          <w:bCs/>
          <w:color w:val="0000FF"/>
          <w:sz w:val="36"/>
          <w:szCs w:val="36"/>
          <w:shd w:val="clear" w:color="auto" w:fill="FFFFFF"/>
        </w:rPr>
      </w:pPr>
    </w:p>
    <w:p w14:paraId="273A926F" w14:textId="30879EB0" w:rsidR="00F409E5" w:rsidRDefault="00F409E5" w:rsidP="00F409E5">
      <w:pPr>
        <w:shd w:val="clear" w:color="auto" w:fill="FFFFFF"/>
        <w:spacing w:after="0" w:line="240" w:lineRule="auto"/>
        <w:jc w:val="center"/>
        <w:rPr>
          <w:rFonts w:ascii="Garamond" w:hAnsi="Garamond"/>
          <w:b/>
          <w:bCs/>
          <w:color w:val="0000FF"/>
          <w:sz w:val="36"/>
          <w:szCs w:val="36"/>
          <w:shd w:val="clear" w:color="auto" w:fill="FFFFFF"/>
        </w:rPr>
      </w:pPr>
      <w:r w:rsidRPr="00F409E5">
        <w:rPr>
          <w:rFonts w:ascii="Garamond" w:hAnsi="Garamond"/>
          <w:b/>
          <w:bCs/>
          <w:color w:val="0000FF"/>
          <w:sz w:val="36"/>
          <w:szCs w:val="36"/>
          <w:shd w:val="clear" w:color="auto" w:fill="FFFFFF"/>
        </w:rPr>
        <w:t>Notice:</w:t>
      </w:r>
    </w:p>
    <w:p w14:paraId="04A527A0" w14:textId="77777777" w:rsidR="00F409E5" w:rsidRDefault="00F409E5" w:rsidP="00F409E5">
      <w:pPr>
        <w:shd w:val="clear" w:color="auto" w:fill="FFFFFF"/>
        <w:spacing w:after="0" w:line="240" w:lineRule="auto"/>
        <w:jc w:val="center"/>
        <w:rPr>
          <w:rFonts w:ascii="Garamond" w:hAnsi="Garamond"/>
          <w:b/>
          <w:bCs/>
          <w:color w:val="0000FF"/>
          <w:sz w:val="36"/>
          <w:szCs w:val="36"/>
          <w:shd w:val="clear" w:color="auto" w:fill="FFFFFF"/>
        </w:rPr>
      </w:pPr>
    </w:p>
    <w:p w14:paraId="3443ACC9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hAnsi="Garamond"/>
          <w:color w:val="0000FF"/>
          <w:sz w:val="36"/>
          <w:szCs w:val="36"/>
          <w:shd w:val="clear" w:color="auto" w:fill="FFFFFF"/>
        </w:rPr>
      </w:pPr>
      <w:r w:rsidRPr="00F409E5">
        <w:rPr>
          <w:rFonts w:ascii="Garamond" w:hAnsi="Garamond"/>
          <w:color w:val="0000FF"/>
          <w:sz w:val="36"/>
          <w:szCs w:val="36"/>
          <w:shd w:val="clear" w:color="auto" w:fill="FFFFFF"/>
        </w:rPr>
        <w:t>The upcoming RCET entrance exam for the MSc. Cyber Security and Digital Forensics program will be held on July 14th, 2024. This notice outlines the syllabus for the exam.</w:t>
      </w:r>
    </w:p>
    <w:p w14:paraId="23486C18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hAnsi="Garamond"/>
          <w:color w:val="0000FF"/>
          <w:sz w:val="36"/>
          <w:szCs w:val="36"/>
          <w:shd w:val="clear" w:color="auto" w:fill="FFFFFF"/>
        </w:rPr>
      </w:pPr>
    </w:p>
    <w:p w14:paraId="7F065361" w14:textId="7FEC8A6E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hAnsi="Garamond"/>
          <w:color w:val="0000FF"/>
          <w:sz w:val="36"/>
          <w:szCs w:val="36"/>
          <w:shd w:val="clear" w:color="auto" w:fill="FFFFFF"/>
        </w:rPr>
      </w:pPr>
      <w:r w:rsidRPr="00F409E5">
        <w:rPr>
          <w:rFonts w:ascii="Garamond" w:hAnsi="Garamond"/>
          <w:color w:val="0000FF"/>
          <w:sz w:val="36"/>
          <w:szCs w:val="36"/>
          <w:shd w:val="clear" w:color="auto" w:fill="FFFFFF"/>
        </w:rPr>
        <w:t>Exam Topics:</w:t>
      </w: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 </w:t>
      </w:r>
    </w:p>
    <w:p w14:paraId="30B9B7A3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</w:p>
    <w:p w14:paraId="5FC6A461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1. Introduction to Cyber Security including Cyber Threats </w:t>
      </w:r>
    </w:p>
    <w:p w14:paraId="629D17F8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2. Introduction to Digital Forensics </w:t>
      </w:r>
    </w:p>
    <w:p w14:paraId="3FAD732A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3. IT Act </w:t>
      </w:r>
    </w:p>
    <w:p w14:paraId="7C27E593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4. Operating Systems </w:t>
      </w:r>
    </w:p>
    <w:p w14:paraId="219F3802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5. Computer Networks </w:t>
      </w:r>
    </w:p>
    <w:p w14:paraId="74346516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6. Database Management Systems </w:t>
      </w:r>
    </w:p>
    <w:p w14:paraId="1916FE52" w14:textId="77777777" w:rsidR="00F409E5" w:rsidRPr="00F409E5" w:rsidRDefault="00F409E5" w:rsidP="00F409E5">
      <w:pPr>
        <w:shd w:val="clear" w:color="auto" w:fill="FFFFFF"/>
        <w:spacing w:after="0" w:line="240" w:lineRule="auto"/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</w:pPr>
      <w:r w:rsidRPr="00F409E5">
        <w:rPr>
          <w:rFonts w:ascii="Garamond" w:eastAsia="Times New Roman" w:hAnsi="Garamond" w:cs="Times New Roman"/>
          <w:color w:val="0000FF"/>
          <w:sz w:val="36"/>
          <w:szCs w:val="36"/>
          <w:lang w:eastAsia="en-IN"/>
        </w:rPr>
        <w:t>7. C/C++ Programming Language 8. Basics of Computer Architecture</w:t>
      </w:r>
    </w:p>
    <w:p w14:paraId="55A4DCA4" w14:textId="7733C20C" w:rsidR="0050015B" w:rsidRDefault="0050015B" w:rsidP="002112F7">
      <w:pPr>
        <w:jc w:val="center"/>
        <w:rPr>
          <w:rFonts w:ascii="Garamond" w:hAnsi="Garamond"/>
          <w:b/>
          <w:bCs/>
          <w:sz w:val="24"/>
          <w:szCs w:val="24"/>
        </w:rPr>
      </w:pPr>
    </w:p>
    <w:p w14:paraId="4E85FB08" w14:textId="63D2AE33" w:rsidR="00E84C41" w:rsidRPr="00C91996" w:rsidRDefault="00E84C41" w:rsidP="00F409E5">
      <w:pPr>
        <w:rPr>
          <w:rFonts w:ascii="Garamond" w:hAnsi="Garamond"/>
          <w:b/>
          <w:bCs/>
          <w:sz w:val="24"/>
          <w:szCs w:val="24"/>
        </w:rPr>
      </w:pPr>
    </w:p>
    <w:sectPr w:rsidR="00E84C41" w:rsidRPr="00C91996" w:rsidSect="00C351E5">
      <w:headerReference w:type="default" r:id="rId8"/>
      <w:footerReference w:type="default" r:id="rId9"/>
      <w:pgSz w:w="11906" w:h="16838"/>
      <w:pgMar w:top="-1560" w:right="1274" w:bottom="993" w:left="993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CA8230" w14:textId="77777777" w:rsidR="00675EE0" w:rsidRDefault="00675EE0" w:rsidP="00195A85">
      <w:pPr>
        <w:spacing w:after="0" w:line="240" w:lineRule="auto"/>
      </w:pPr>
      <w:r>
        <w:separator/>
      </w:r>
    </w:p>
  </w:endnote>
  <w:endnote w:type="continuationSeparator" w:id="0">
    <w:p w14:paraId="4B32D20C" w14:textId="77777777" w:rsidR="00675EE0" w:rsidRDefault="00675EE0" w:rsidP="00195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9BC71" w14:textId="1895C869" w:rsidR="00C91996" w:rsidRDefault="00C91996" w:rsidP="00C91996">
    <w:pPr>
      <w:spacing w:line="20" w:lineRule="atLeast"/>
      <w:ind w:left="119"/>
      <w:rPr>
        <w:rFonts w:ascii="Times New Roman" w:eastAsia="Times New Roman" w:hAnsi="Times New Roman" w:cs="Times New Roman"/>
        <w:sz w:val="2"/>
        <w:szCs w:val="2"/>
      </w:rPr>
    </w:pPr>
    <w:r>
      <w:rPr>
        <w:rFonts w:ascii="Times New Roman" w:eastAsia="Times New Roman" w:hAnsi="Times New Roman" w:cs="Times New Roman"/>
        <w:noProof/>
        <w:sz w:val="2"/>
        <w:szCs w:val="2"/>
        <w:lang w:eastAsia="en-IN" w:bidi="hi-IN"/>
      </w:rPr>
      <mc:AlternateContent>
        <mc:Choice Requires="wpg">
          <w:drawing>
            <wp:inline distT="0" distB="0" distL="0" distR="0" wp14:anchorId="5832220A" wp14:editId="5A415CE6">
              <wp:extent cx="6034405" cy="45085"/>
              <wp:effectExtent l="6350" t="0" r="7620" b="0"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34405" cy="45085"/>
                        <a:chOff x="0" y="0"/>
                        <a:chExt cx="10748" cy="15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7" y="7"/>
                          <a:ext cx="10733" cy="2"/>
                          <a:chOff x="7" y="7"/>
                          <a:chExt cx="10733" cy="2"/>
                        </a:xfrm>
                      </wpg:grpSpPr>
                      <wps:wsp>
                        <wps:cNvPr id="3" name="Freeform 3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10733" cy="2"/>
                          </a:xfrm>
                          <a:custGeom>
                            <a:avLst/>
                            <a:gdLst>
                              <a:gd name="T0" fmla="*/ 0 w 10733"/>
                              <a:gd name="T1" fmla="*/ 0 h 2"/>
                              <a:gd name="T2" fmla="*/ 10733 w 10733"/>
                              <a:gd name="T3" fmla="*/ 0 h 2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33" h="2">
                                <a:moveTo>
                                  <a:pt x="0" y="0"/>
                                </a:moveTo>
                                <a:lnTo>
                                  <a:pt x="10733" y="0"/>
                                </a:lnTo>
                              </a:path>
                            </a:pathLst>
                          </a:custGeom>
                          <a:noFill/>
                          <a:ln w="9522">
                            <a:solidFill>
                              <a:srgbClr val="151616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742A3F66" id="Group 1" o:spid="_x0000_s1026" style="width:475.15pt;height:3.55pt;mso-position-horizontal-relative:char;mso-position-vertical-relative:line" coordsize="1074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">
              <v:group id="Group 2" o:spid="_x0000_s1027" style="position:absolute;left:7;top:7;width:10733;height:2" coordorigin="7,7" coordsize="107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 id="Freeform 3" o:spid="_x0000_s1028" style="position:absolute;left:7;top:7;width:10733;height:2;visibility:visible;mso-wrap-style:square;v-text-anchor:top" coordsize="107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" path="m,l10733,e" filled="f" strokecolor="#151616" strokeweight=".2645mm">
                  <v:stroke dashstyle="dash"/>
                  <v:path arrowok="t" o:connecttype="custom" o:connectlocs="0,0;10733,0" o:connectangles="0,0"/>
                </v:shape>
              </v:group>
              <w10:anchorlock/>
            </v:group>
          </w:pict>
        </mc:Fallback>
      </mc:AlternateContent>
    </w:r>
  </w:p>
  <w:p w14:paraId="2F495ADD" w14:textId="4A03A01A" w:rsidR="00C91996" w:rsidRPr="00C91996" w:rsidRDefault="00C91996" w:rsidP="00C91996">
    <w:pPr>
      <w:spacing w:before="65"/>
      <w:ind w:right="30"/>
      <w:jc w:val="center"/>
      <w:rPr>
        <w:rFonts w:ascii="Times New Roman"/>
        <w:color w:val="151616"/>
        <w:sz w:val="16"/>
        <w:szCs w:val="16"/>
      </w:rPr>
    </w:pPr>
    <w:r w:rsidRPr="00946680">
      <w:rPr>
        <w:rFonts w:ascii="Times New Roman"/>
        <w:color w:val="151616"/>
        <w:sz w:val="16"/>
        <w:szCs w:val="16"/>
      </w:rPr>
      <w:t xml:space="preserve">Lavad - Dehgam - 382305 </w:t>
    </w:r>
    <w:r w:rsidRPr="00946680">
      <w:rPr>
        <w:rFonts w:ascii="Times New Roman"/>
        <w:color w:val="151616"/>
        <w:spacing w:val="-1"/>
        <w:sz w:val="16"/>
        <w:szCs w:val="16"/>
      </w:rPr>
      <w:t>Gandhinagar,</w:t>
    </w:r>
    <w:r w:rsidRPr="00946680">
      <w:rPr>
        <w:rFonts w:ascii="Times New Roman"/>
        <w:color w:val="151616"/>
        <w:sz w:val="16"/>
        <w:szCs w:val="16"/>
      </w:rPr>
      <w:t xml:space="preserve"> Gujarat, INDIA</w:t>
    </w:r>
    <w:r>
      <w:rPr>
        <w:rFonts w:ascii="Times New Roman"/>
        <w:color w:val="151616"/>
        <w:sz w:val="16"/>
        <w:szCs w:val="16"/>
      </w:rPr>
      <w:t xml:space="preserve"> </w:t>
    </w:r>
    <w:proofErr w:type="gramStart"/>
    <w:r w:rsidRPr="00946680">
      <w:rPr>
        <w:rFonts w:ascii="Times New Roman"/>
        <w:b/>
        <w:color w:val="151616"/>
        <w:sz w:val="16"/>
        <w:szCs w:val="16"/>
      </w:rPr>
      <w:t>Phone :</w:t>
    </w:r>
    <w:proofErr w:type="gramEnd"/>
    <w:r w:rsidRPr="00946680">
      <w:rPr>
        <w:rFonts w:ascii="Times New Roman"/>
        <w:b/>
        <w:color w:val="151616"/>
        <w:sz w:val="16"/>
        <w:szCs w:val="16"/>
      </w:rPr>
      <w:t xml:space="preserve"> </w:t>
    </w:r>
    <w:r w:rsidRPr="00946680">
      <w:rPr>
        <w:rFonts w:ascii="Times New Roman"/>
        <w:bCs/>
        <w:color w:val="151616"/>
        <w:sz w:val="16"/>
        <w:szCs w:val="16"/>
      </w:rPr>
      <w:t xml:space="preserve">+91 </w:t>
    </w:r>
    <w:r w:rsidRPr="00946680">
      <w:rPr>
        <w:rFonts w:ascii="Times New Roman"/>
        <w:color w:val="151616"/>
        <w:sz w:val="16"/>
        <w:szCs w:val="16"/>
      </w:rPr>
      <w:t xml:space="preserve">79-68126800, </w:t>
    </w:r>
    <w:r w:rsidRPr="00946680">
      <w:rPr>
        <w:rFonts w:ascii="Times New Roman"/>
        <w:b/>
        <w:color w:val="151616"/>
        <w:sz w:val="16"/>
        <w:szCs w:val="16"/>
      </w:rPr>
      <w:t>Fax :</w:t>
    </w:r>
    <w:r w:rsidRPr="00946680">
      <w:rPr>
        <w:rFonts w:ascii="Times New Roman"/>
        <w:bCs/>
        <w:color w:val="151616"/>
        <w:spacing w:val="-1"/>
        <w:sz w:val="16"/>
        <w:szCs w:val="16"/>
      </w:rPr>
      <w:t>+91</w:t>
    </w:r>
    <w:r w:rsidRPr="00946680">
      <w:rPr>
        <w:rFonts w:ascii="Times New Roman"/>
        <w:color w:val="151616"/>
        <w:sz w:val="16"/>
        <w:szCs w:val="16"/>
      </w:rPr>
      <w:t>79-68126820,</w:t>
    </w:r>
    <w:r w:rsidRPr="00946680">
      <w:rPr>
        <w:rFonts w:ascii="Times New Roman"/>
        <w:b/>
        <w:color w:val="151616"/>
        <w:spacing w:val="-2"/>
        <w:sz w:val="16"/>
        <w:szCs w:val="16"/>
      </w:rPr>
      <w:t>Website</w:t>
    </w:r>
    <w:r w:rsidRPr="00946680">
      <w:rPr>
        <w:rFonts w:ascii="Times New Roman"/>
        <w:b/>
        <w:color w:val="151616"/>
        <w:sz w:val="16"/>
        <w:szCs w:val="16"/>
      </w:rPr>
      <w:t xml:space="preserve"> :</w:t>
    </w:r>
    <w:hyperlink r:id="rId1">
      <w:r w:rsidRPr="00946680">
        <w:rPr>
          <w:rFonts w:ascii="Times New Roman"/>
          <w:color w:val="151616"/>
          <w:spacing w:val="-2"/>
          <w:sz w:val="16"/>
          <w:szCs w:val="16"/>
        </w:rPr>
        <w:t>www.rru.ac.in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146BD3" w14:textId="77777777" w:rsidR="00675EE0" w:rsidRDefault="00675EE0" w:rsidP="00195A85">
      <w:pPr>
        <w:spacing w:after="0" w:line="240" w:lineRule="auto"/>
      </w:pPr>
      <w:r>
        <w:separator/>
      </w:r>
    </w:p>
  </w:footnote>
  <w:footnote w:type="continuationSeparator" w:id="0">
    <w:p w14:paraId="04C020C2" w14:textId="77777777" w:rsidR="00675EE0" w:rsidRDefault="00675EE0" w:rsidP="00195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FB0A4" w14:textId="0BA822A6" w:rsidR="001A75B5" w:rsidRDefault="00F12CA8" w:rsidP="00AF6747">
    <w:pPr>
      <w:spacing w:before="11"/>
      <w:jc w:val="center"/>
      <w:rPr>
        <w:rFonts w:ascii="Times New Roman" w:eastAsia="Times New Roman" w:hAnsi="Times New Roman" w:cs="Times New Roman"/>
        <w:sz w:val="8"/>
        <w:szCs w:val="8"/>
      </w:rPr>
    </w:pPr>
    <w:r>
      <w:rPr>
        <w:rFonts w:ascii="Times New Roman"/>
        <w:b/>
        <w:noProof/>
        <w:color w:val="0F57A6"/>
        <w:sz w:val="48"/>
        <w:lang w:eastAsia="en-IN" w:bidi="hi-IN"/>
      </w:rPr>
      <w:drawing>
        <wp:anchor distT="0" distB="0" distL="114300" distR="114300" simplePos="0" relativeHeight="251658240" behindDoc="1" locked="0" layoutInCell="1" allowOverlap="1" wp14:anchorId="08E87676" wp14:editId="6D161416">
          <wp:simplePos x="0" y="0"/>
          <wp:positionH relativeFrom="margin">
            <wp:posOffset>-206375</wp:posOffset>
          </wp:positionH>
          <wp:positionV relativeFrom="paragraph">
            <wp:posOffset>175260</wp:posOffset>
          </wp:positionV>
          <wp:extent cx="942976" cy="942976"/>
          <wp:effectExtent l="0" t="0" r="9525" b="952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RRU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2976" cy="942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A19B38" w14:textId="6F7C391E" w:rsidR="00F12CA8" w:rsidRDefault="00F12CA8" w:rsidP="00611A92">
    <w:pPr>
      <w:spacing w:after="0"/>
      <w:jc w:val="center"/>
      <w:rPr>
        <w:rFonts w:ascii="Times New Roman"/>
        <w:b/>
        <w:color w:val="0F57A6"/>
        <w:sz w:val="48"/>
      </w:rPr>
    </w:pPr>
    <w:bookmarkStart w:id="0" w:name="1:_Page_1"/>
    <w:bookmarkEnd w:id="0"/>
    <w:r>
      <w:rPr>
        <w:rFonts w:ascii="Times New Roman"/>
        <w:b/>
        <w:color w:val="0F57A6"/>
        <w:sz w:val="48"/>
      </w:rPr>
      <w:t xml:space="preserve">         RASHTRI</w:t>
    </w:r>
    <w:r>
      <w:rPr>
        <w:rFonts w:ascii="Times New Roman"/>
        <w:b/>
        <w:color w:val="0F57A6"/>
        <w:spacing w:val="-44"/>
        <w:sz w:val="48"/>
      </w:rPr>
      <w:t>Y</w:t>
    </w:r>
    <w:r>
      <w:rPr>
        <w:rFonts w:ascii="Times New Roman"/>
        <w:b/>
        <w:color w:val="0F57A6"/>
        <w:sz w:val="48"/>
      </w:rPr>
      <w:t>A</w:t>
    </w:r>
    <w:r>
      <w:rPr>
        <w:rFonts w:ascii="Times New Roman"/>
        <w:b/>
        <w:color w:val="0F57A6"/>
        <w:spacing w:val="-27"/>
        <w:sz w:val="48"/>
      </w:rPr>
      <w:t xml:space="preserve"> </w:t>
    </w:r>
    <w:r>
      <w:rPr>
        <w:rFonts w:ascii="Times New Roman"/>
        <w:b/>
        <w:color w:val="0F57A6"/>
        <w:sz w:val="48"/>
      </w:rPr>
      <w:t>RAKSHA</w:t>
    </w:r>
    <w:r>
      <w:rPr>
        <w:rFonts w:ascii="Times New Roman"/>
        <w:b/>
        <w:color w:val="0F57A6"/>
        <w:spacing w:val="-27"/>
        <w:sz w:val="48"/>
      </w:rPr>
      <w:t xml:space="preserve"> </w:t>
    </w:r>
    <w:r>
      <w:rPr>
        <w:rFonts w:ascii="Times New Roman"/>
        <w:b/>
        <w:color w:val="0F57A6"/>
        <w:sz w:val="48"/>
      </w:rPr>
      <w:t>UNIVERSITY</w:t>
    </w:r>
  </w:p>
  <w:p w14:paraId="37CC6EFD" w14:textId="77777777" w:rsidR="00F12CA8" w:rsidRDefault="00F12CA8" w:rsidP="00611A92">
    <w:pPr>
      <w:spacing w:after="0"/>
      <w:ind w:left="514"/>
      <w:jc w:val="center"/>
      <w:rPr>
        <w:rFonts w:ascii="Times New Roman" w:eastAsia="Times New Roman" w:hAnsi="Times New Roman" w:cs="Times New Roman"/>
        <w:sz w:val="48"/>
        <w:szCs w:val="48"/>
      </w:rPr>
    </w:pPr>
    <w:r>
      <w:rPr>
        <w:rFonts w:ascii="Times New Roman"/>
        <w:b/>
        <w:color w:val="0F57A6"/>
        <w:sz w:val="37"/>
      </w:rPr>
      <w:t>(An</w:t>
    </w:r>
    <w:r>
      <w:rPr>
        <w:rFonts w:ascii="Times New Roman"/>
        <w:b/>
        <w:color w:val="0F57A6"/>
        <w:spacing w:val="-16"/>
        <w:sz w:val="37"/>
      </w:rPr>
      <w:t xml:space="preserve"> </w:t>
    </w:r>
    <w:r>
      <w:rPr>
        <w:rFonts w:ascii="Times New Roman"/>
        <w:b/>
        <w:color w:val="0F57A6"/>
        <w:sz w:val="37"/>
      </w:rPr>
      <w:t>Institution</w:t>
    </w:r>
    <w:r>
      <w:rPr>
        <w:rFonts w:ascii="Times New Roman"/>
        <w:b/>
        <w:color w:val="0F57A6"/>
        <w:spacing w:val="-15"/>
        <w:sz w:val="37"/>
      </w:rPr>
      <w:t xml:space="preserve"> </w:t>
    </w:r>
    <w:r>
      <w:rPr>
        <w:rFonts w:ascii="Times New Roman"/>
        <w:b/>
        <w:color w:val="0F57A6"/>
        <w:sz w:val="37"/>
      </w:rPr>
      <w:t>of</w:t>
    </w:r>
    <w:r>
      <w:rPr>
        <w:rFonts w:ascii="Times New Roman"/>
        <w:b/>
        <w:color w:val="0F57A6"/>
        <w:spacing w:val="-15"/>
        <w:sz w:val="37"/>
      </w:rPr>
      <w:t xml:space="preserve"> </w:t>
    </w:r>
    <w:r>
      <w:rPr>
        <w:rFonts w:ascii="Times New Roman"/>
        <w:b/>
        <w:color w:val="0F57A6"/>
        <w:sz w:val="37"/>
      </w:rPr>
      <w:t>National</w:t>
    </w:r>
    <w:r>
      <w:rPr>
        <w:rFonts w:ascii="Times New Roman"/>
        <w:b/>
        <w:color w:val="0F57A6"/>
        <w:spacing w:val="-15"/>
        <w:sz w:val="37"/>
      </w:rPr>
      <w:t xml:space="preserve"> </w:t>
    </w:r>
    <w:r>
      <w:rPr>
        <w:rFonts w:ascii="Times New Roman"/>
        <w:b/>
        <w:color w:val="0F57A6"/>
        <w:sz w:val="37"/>
      </w:rPr>
      <w:t>Importance)</w:t>
    </w:r>
  </w:p>
  <w:p w14:paraId="51E367D7" w14:textId="39BA4FC8" w:rsidR="00F12CA8" w:rsidRDefault="00F12CA8" w:rsidP="00611A92">
    <w:pPr>
      <w:pStyle w:val="BodyText"/>
      <w:spacing w:before="0"/>
      <w:ind w:left="567"/>
      <w:jc w:val="center"/>
      <w:rPr>
        <w:rFonts w:cs="Times New Roman"/>
        <w:b w:val="0"/>
        <w:bCs w:val="0"/>
        <w:sz w:val="13"/>
        <w:szCs w:val="13"/>
      </w:rPr>
    </w:pPr>
    <w:r w:rsidRPr="00731C35">
      <w:rPr>
        <w:color w:val="0F57A6"/>
      </w:rPr>
      <w:t>Pioneering National Security and Police University of India</w:t>
    </w:r>
  </w:p>
  <w:p w14:paraId="1C1373CE" w14:textId="64F62B7C" w:rsidR="00F12CA8" w:rsidRDefault="00611A92" w:rsidP="00F12CA8">
    <w:pPr>
      <w:spacing w:before="10"/>
      <w:jc w:val="right"/>
      <w:rPr>
        <w:rFonts w:ascii="Times New Roman" w:eastAsia="Times New Roman" w:hAnsi="Times New Roman" w:cs="Times New Roman"/>
        <w:b/>
        <w:bCs/>
        <w:sz w:val="17"/>
        <w:szCs w:val="17"/>
      </w:rPr>
    </w:pPr>
    <w:r>
      <w:rPr>
        <w:rFonts w:ascii="Times New Roman" w:eastAsia="Times New Roman" w:hAnsi="Times New Roman" w:cs="Times New Roman"/>
        <w:noProof/>
        <w:sz w:val="2"/>
        <w:szCs w:val="2"/>
        <w:lang w:eastAsia="en-IN" w:bidi="hi-IN"/>
      </w:rPr>
      <mc:AlternateContent>
        <mc:Choice Requires="wpg">
          <w:drawing>
            <wp:inline distT="0" distB="0" distL="0" distR="0" wp14:anchorId="52EF2A35" wp14:editId="2D274ECB">
              <wp:extent cx="5850890" cy="8166"/>
              <wp:effectExtent l="0" t="0" r="0" b="11430"/>
              <wp:docPr id="5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50890" cy="8166"/>
                        <a:chOff x="0" y="0"/>
                        <a:chExt cx="10748" cy="15"/>
                      </a:xfrm>
                    </wpg:grpSpPr>
                    <wpg:grpSp>
                      <wpg:cNvPr id="6" name="Group 2"/>
                      <wpg:cNvGrpSpPr>
                        <a:grpSpLocks/>
                      </wpg:cNvGrpSpPr>
                      <wpg:grpSpPr bwMode="auto">
                        <a:xfrm>
                          <a:off x="7" y="7"/>
                          <a:ext cx="10733" cy="2"/>
                          <a:chOff x="7" y="7"/>
                          <a:chExt cx="10733" cy="2"/>
                        </a:xfrm>
                      </wpg:grpSpPr>
                      <wps:wsp>
                        <wps:cNvPr id="7" name="Freeform 3"/>
                        <wps:cNvSpPr>
                          <a:spLocks/>
                        </wps:cNvSpPr>
                        <wps:spPr bwMode="auto">
                          <a:xfrm>
                            <a:off x="7" y="7"/>
                            <a:ext cx="10733" cy="2"/>
                          </a:xfrm>
                          <a:custGeom>
                            <a:avLst/>
                            <a:gdLst>
                              <a:gd name="T0" fmla="*/ 0 w 10733"/>
                              <a:gd name="T1" fmla="*/ 0 h 2"/>
                              <a:gd name="T2" fmla="*/ 10733 w 10733"/>
                              <a:gd name="T3" fmla="*/ 0 h 2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0733" h="2">
                                <a:moveTo>
                                  <a:pt x="0" y="0"/>
                                </a:moveTo>
                                <a:lnTo>
                                  <a:pt x="10733" y="0"/>
                                </a:lnTo>
                              </a:path>
                            </a:pathLst>
                          </a:custGeom>
                          <a:noFill/>
                          <a:ln w="9522">
                            <a:solidFill>
                              <a:srgbClr val="0F57A6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>
          <w:pict>
            <v:group w14:anchorId="7FB79E7F" id="Group 1" o:spid="_x0000_s1026" style="width:460.7pt;height:.65pt;mso-position-horizontal-relative:char;mso-position-vertical-relative:line" coordsize="1074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">
              <v:group id="Group 2" o:spid="_x0000_s1027" style="position:absolute;left:7;top:7;width:10733;height:2" coordorigin="7,7" coordsize="107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<v:shape id="Freeform 3" o:spid="_x0000_s1028" style="position:absolute;left:7;top:7;width:10733;height:2;visibility:visible;mso-wrap-style:square;v-text-anchor:top" coordsize="10733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" path="m,l10733,e" filled="f" strokecolor="#0f57a6" strokeweight=".2645mm">
                  <v:stroke dashstyle="dash"/>
                  <v:path arrowok="t" o:connecttype="custom" o:connectlocs="0,0;10733,0" o:connectangles="0,0"/>
                </v:shape>
              </v:group>
              <w10:anchorlock/>
            </v:group>
          </w:pict>
        </mc:Fallback>
      </mc:AlternateContent>
    </w:r>
  </w:p>
  <w:p w14:paraId="314E715D" w14:textId="2707E654" w:rsidR="00F12CA8" w:rsidRDefault="00F12CA8" w:rsidP="00F12CA8">
    <w:pPr>
      <w:spacing w:line="20" w:lineRule="atLeast"/>
      <w:ind w:left="119"/>
      <w:rPr>
        <w:rFonts w:ascii="Times New Roman" w:eastAsia="Times New Roman" w:hAnsi="Times New Roman" w:cs="Times New Roman"/>
        <w:sz w:val="2"/>
        <w:szCs w:val="2"/>
      </w:rPr>
    </w:pPr>
  </w:p>
  <w:p w14:paraId="295FDA39" w14:textId="77777777" w:rsidR="00F12CA8" w:rsidRDefault="00F12CA8" w:rsidP="00F12CA8">
    <w:pPr>
      <w:spacing w:line="20" w:lineRule="atLeast"/>
      <w:ind w:left="119"/>
      <w:rPr>
        <w:rFonts w:ascii="Times New Roman" w:eastAsia="Times New Roman" w:hAnsi="Times New Roman" w:cs="Times New Roman"/>
        <w:sz w:val="2"/>
        <w:szCs w:val="2"/>
      </w:rPr>
    </w:pPr>
  </w:p>
  <w:p w14:paraId="5D438396" w14:textId="77777777" w:rsidR="00F12CA8" w:rsidRDefault="00F12CA8" w:rsidP="00F12CA8">
    <w:pPr>
      <w:spacing w:line="20" w:lineRule="atLeast"/>
      <w:ind w:left="119"/>
      <w:rPr>
        <w:rFonts w:ascii="Times New Roman" w:eastAsia="Times New Roman" w:hAnsi="Times New Roman" w:cs="Times New Roman"/>
        <w:sz w:val="2"/>
        <w:szCs w:val="2"/>
      </w:rPr>
    </w:pPr>
  </w:p>
  <w:p w14:paraId="021C0B41" w14:textId="77777777" w:rsidR="00F12CA8" w:rsidRDefault="00F12CA8" w:rsidP="00F12CA8">
    <w:pPr>
      <w:spacing w:line="20" w:lineRule="atLeast"/>
      <w:ind w:left="119"/>
      <w:rPr>
        <w:rFonts w:ascii="Times New Roman" w:eastAsia="Times New Roman" w:hAnsi="Times New Roman" w:cs="Times New Roman"/>
        <w:sz w:val="2"/>
        <w:szCs w:val="2"/>
      </w:rPr>
    </w:pPr>
  </w:p>
  <w:p w14:paraId="71888D82" w14:textId="723F4AF1" w:rsidR="001A75B5" w:rsidRDefault="001A75B5" w:rsidP="00F12CA8">
    <w:pPr>
      <w:spacing w:before="36"/>
      <w:jc w:val="center"/>
      <w:rPr>
        <w:b/>
        <w:bCs/>
      </w:rPr>
    </w:pPr>
    <w:r>
      <w:rPr>
        <w:rFonts w:ascii="Times New Roman"/>
        <w:b/>
        <w:color w:val="0F57A6"/>
        <w:sz w:val="48"/>
      </w:rPr>
      <w:t xml:space="preserve">  </w:t>
    </w:r>
  </w:p>
  <w:p w14:paraId="1EA9AAD7" w14:textId="77777777" w:rsidR="001A75B5" w:rsidRDefault="001A75B5">
    <w:pPr>
      <w:pStyle w:val="Header"/>
    </w:pPr>
  </w:p>
  <w:p w14:paraId="6E0BC242" w14:textId="77777777" w:rsidR="001A75B5" w:rsidRDefault="001A75B5">
    <w:pPr>
      <w:pStyle w:val="Header"/>
    </w:pPr>
  </w:p>
  <w:p w14:paraId="54285B1B" w14:textId="77777777" w:rsidR="001A75B5" w:rsidRDefault="001A75B5">
    <w:pPr>
      <w:pStyle w:val="Header"/>
    </w:pPr>
  </w:p>
  <w:p w14:paraId="2B3C01D6" w14:textId="77777777" w:rsidR="001A75B5" w:rsidRDefault="001A75B5">
    <w:pPr>
      <w:pStyle w:val="Header"/>
    </w:pPr>
  </w:p>
  <w:p w14:paraId="381F3F37" w14:textId="77777777" w:rsidR="001A75B5" w:rsidRDefault="001A75B5">
    <w:pPr>
      <w:pStyle w:val="Header"/>
    </w:pPr>
  </w:p>
  <w:p w14:paraId="21C8FDF8" w14:textId="77777777" w:rsidR="001A75B5" w:rsidRDefault="001A75B5">
    <w:pPr>
      <w:pStyle w:val="Header"/>
    </w:pPr>
  </w:p>
  <w:p w14:paraId="36C3D688" w14:textId="77777777" w:rsidR="001A75B5" w:rsidRDefault="001A75B5">
    <w:pPr>
      <w:pStyle w:val="Header"/>
    </w:pPr>
  </w:p>
  <w:p w14:paraId="1209E52B" w14:textId="77777777" w:rsidR="001A75B5" w:rsidRDefault="001A75B5">
    <w:pPr>
      <w:pStyle w:val="Header"/>
    </w:pPr>
    <w:r>
      <w:t xml:space="preserve"> </w:t>
    </w:r>
  </w:p>
  <w:p w14:paraId="20A95A38" w14:textId="77777777" w:rsidR="001A75B5" w:rsidRDefault="001A75B5">
    <w:pPr>
      <w:pStyle w:val="Header"/>
    </w:pPr>
  </w:p>
  <w:p w14:paraId="1BF6E7A5" w14:textId="77777777" w:rsidR="001A75B5" w:rsidRDefault="001A75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C04CD9"/>
    <w:multiLevelType w:val="hybridMultilevel"/>
    <w:tmpl w:val="661471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22BD3"/>
    <w:multiLevelType w:val="hybridMultilevel"/>
    <w:tmpl w:val="7E32AA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F388C"/>
    <w:multiLevelType w:val="hybridMultilevel"/>
    <w:tmpl w:val="96E8B4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0E65D7"/>
    <w:multiLevelType w:val="hybridMultilevel"/>
    <w:tmpl w:val="4EAA4B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9101E"/>
    <w:multiLevelType w:val="hybridMultilevel"/>
    <w:tmpl w:val="3A4C04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22D90"/>
    <w:multiLevelType w:val="hybridMultilevel"/>
    <w:tmpl w:val="661471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A0794"/>
    <w:multiLevelType w:val="hybridMultilevel"/>
    <w:tmpl w:val="661471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31BE8"/>
    <w:multiLevelType w:val="hybridMultilevel"/>
    <w:tmpl w:val="D1BA6C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C3700B"/>
    <w:multiLevelType w:val="hybridMultilevel"/>
    <w:tmpl w:val="7E32A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9F630F"/>
    <w:multiLevelType w:val="hybridMultilevel"/>
    <w:tmpl w:val="661471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6D42B8"/>
    <w:multiLevelType w:val="hybridMultilevel"/>
    <w:tmpl w:val="AF6670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FD70D5"/>
    <w:multiLevelType w:val="hybridMultilevel"/>
    <w:tmpl w:val="7E32AA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0E0511"/>
    <w:multiLevelType w:val="hybridMultilevel"/>
    <w:tmpl w:val="3C32B16C"/>
    <w:lvl w:ilvl="0" w:tplc="2EBC3E02">
      <w:start w:val="1"/>
      <w:numFmt w:val="decimal"/>
      <w:lvlText w:val="%1."/>
      <w:lvlJc w:val="left"/>
      <w:pPr>
        <w:ind w:left="149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15" w:hanging="360"/>
      </w:pPr>
    </w:lvl>
    <w:lvl w:ilvl="2" w:tplc="4009001B" w:tentative="1">
      <w:start w:val="1"/>
      <w:numFmt w:val="lowerRoman"/>
      <w:lvlText w:val="%3."/>
      <w:lvlJc w:val="right"/>
      <w:pPr>
        <w:ind w:left="2935" w:hanging="180"/>
      </w:pPr>
    </w:lvl>
    <w:lvl w:ilvl="3" w:tplc="4009000F" w:tentative="1">
      <w:start w:val="1"/>
      <w:numFmt w:val="decimal"/>
      <w:lvlText w:val="%4."/>
      <w:lvlJc w:val="left"/>
      <w:pPr>
        <w:ind w:left="3655" w:hanging="360"/>
      </w:pPr>
    </w:lvl>
    <w:lvl w:ilvl="4" w:tplc="40090019" w:tentative="1">
      <w:start w:val="1"/>
      <w:numFmt w:val="lowerLetter"/>
      <w:lvlText w:val="%5."/>
      <w:lvlJc w:val="left"/>
      <w:pPr>
        <w:ind w:left="4375" w:hanging="360"/>
      </w:pPr>
    </w:lvl>
    <w:lvl w:ilvl="5" w:tplc="4009001B" w:tentative="1">
      <w:start w:val="1"/>
      <w:numFmt w:val="lowerRoman"/>
      <w:lvlText w:val="%6."/>
      <w:lvlJc w:val="right"/>
      <w:pPr>
        <w:ind w:left="5095" w:hanging="180"/>
      </w:pPr>
    </w:lvl>
    <w:lvl w:ilvl="6" w:tplc="4009000F" w:tentative="1">
      <w:start w:val="1"/>
      <w:numFmt w:val="decimal"/>
      <w:lvlText w:val="%7."/>
      <w:lvlJc w:val="left"/>
      <w:pPr>
        <w:ind w:left="5815" w:hanging="360"/>
      </w:pPr>
    </w:lvl>
    <w:lvl w:ilvl="7" w:tplc="40090019" w:tentative="1">
      <w:start w:val="1"/>
      <w:numFmt w:val="lowerLetter"/>
      <w:lvlText w:val="%8."/>
      <w:lvlJc w:val="left"/>
      <w:pPr>
        <w:ind w:left="6535" w:hanging="360"/>
      </w:pPr>
    </w:lvl>
    <w:lvl w:ilvl="8" w:tplc="40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13" w15:restartNumberingAfterBreak="0">
    <w:nsid w:val="3ED651CF"/>
    <w:multiLevelType w:val="hybridMultilevel"/>
    <w:tmpl w:val="3238E2E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71E52"/>
    <w:multiLevelType w:val="hybridMultilevel"/>
    <w:tmpl w:val="7E32A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85C8F"/>
    <w:multiLevelType w:val="hybridMultilevel"/>
    <w:tmpl w:val="7E32AA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AF77E3"/>
    <w:multiLevelType w:val="hybridMultilevel"/>
    <w:tmpl w:val="7E32A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E2422"/>
    <w:multiLevelType w:val="hybridMultilevel"/>
    <w:tmpl w:val="6614710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A54B04"/>
    <w:multiLevelType w:val="hybridMultilevel"/>
    <w:tmpl w:val="90E2CAEE"/>
    <w:lvl w:ilvl="0" w:tplc="FEE05D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3A521AB"/>
    <w:multiLevelType w:val="hybridMultilevel"/>
    <w:tmpl w:val="17A67A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432C3"/>
    <w:multiLevelType w:val="hybridMultilevel"/>
    <w:tmpl w:val="4B06B9FE"/>
    <w:lvl w:ilvl="0" w:tplc="835032C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B0B09D3"/>
    <w:multiLevelType w:val="hybridMultilevel"/>
    <w:tmpl w:val="7E32A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F13440"/>
    <w:multiLevelType w:val="hybridMultilevel"/>
    <w:tmpl w:val="661471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45B88"/>
    <w:multiLevelType w:val="hybridMultilevel"/>
    <w:tmpl w:val="160C219A"/>
    <w:lvl w:ilvl="0" w:tplc="6C50CB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0967F44"/>
    <w:multiLevelType w:val="hybridMultilevel"/>
    <w:tmpl w:val="4754E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FE4D90"/>
    <w:multiLevelType w:val="hybridMultilevel"/>
    <w:tmpl w:val="7E32AA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425E72"/>
    <w:multiLevelType w:val="hybridMultilevel"/>
    <w:tmpl w:val="1C52D3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F5D7A"/>
    <w:multiLevelType w:val="hybridMultilevel"/>
    <w:tmpl w:val="7E32AA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6873276">
    <w:abstractNumId w:val="2"/>
  </w:num>
  <w:num w:numId="2" w16cid:durableId="1643657285">
    <w:abstractNumId w:val="18"/>
  </w:num>
  <w:num w:numId="3" w16cid:durableId="1497260738">
    <w:abstractNumId w:val="20"/>
  </w:num>
  <w:num w:numId="4" w16cid:durableId="324280232">
    <w:abstractNumId w:val="8"/>
  </w:num>
  <w:num w:numId="5" w16cid:durableId="1345519821">
    <w:abstractNumId w:val="4"/>
  </w:num>
  <w:num w:numId="6" w16cid:durableId="282419824">
    <w:abstractNumId w:val="3"/>
  </w:num>
  <w:num w:numId="7" w16cid:durableId="425154181">
    <w:abstractNumId w:val="7"/>
  </w:num>
  <w:num w:numId="8" w16cid:durableId="491868536">
    <w:abstractNumId w:val="13"/>
  </w:num>
  <w:num w:numId="9" w16cid:durableId="1842310415">
    <w:abstractNumId w:val="19"/>
  </w:num>
  <w:num w:numId="10" w16cid:durableId="485778640">
    <w:abstractNumId w:val="24"/>
  </w:num>
  <w:num w:numId="11" w16cid:durableId="1813794007">
    <w:abstractNumId w:val="10"/>
  </w:num>
  <w:num w:numId="12" w16cid:durableId="924647851">
    <w:abstractNumId w:val="23"/>
  </w:num>
  <w:num w:numId="13" w16cid:durableId="1048919749">
    <w:abstractNumId w:val="25"/>
  </w:num>
  <w:num w:numId="14" w16cid:durableId="2041978716">
    <w:abstractNumId w:val="14"/>
  </w:num>
  <w:num w:numId="15" w16cid:durableId="1474634892">
    <w:abstractNumId w:val="16"/>
  </w:num>
  <w:num w:numId="16" w16cid:durableId="784808506">
    <w:abstractNumId w:val="21"/>
  </w:num>
  <w:num w:numId="17" w16cid:durableId="1622498430">
    <w:abstractNumId w:val="11"/>
  </w:num>
  <w:num w:numId="18" w16cid:durableId="1657144259">
    <w:abstractNumId w:val="15"/>
  </w:num>
  <w:num w:numId="19" w16cid:durableId="484785701">
    <w:abstractNumId w:val="12"/>
  </w:num>
  <w:num w:numId="20" w16cid:durableId="941449439">
    <w:abstractNumId w:val="27"/>
  </w:num>
  <w:num w:numId="21" w16cid:durableId="1177114057">
    <w:abstractNumId w:val="1"/>
  </w:num>
  <w:num w:numId="22" w16cid:durableId="2055619720">
    <w:abstractNumId w:val="26"/>
  </w:num>
  <w:num w:numId="23" w16cid:durableId="1025327875">
    <w:abstractNumId w:val="9"/>
  </w:num>
  <w:num w:numId="24" w16cid:durableId="154035019">
    <w:abstractNumId w:val="5"/>
  </w:num>
  <w:num w:numId="25" w16cid:durableId="1794979674">
    <w:abstractNumId w:val="17"/>
  </w:num>
  <w:num w:numId="26" w16cid:durableId="381951374">
    <w:abstractNumId w:val="6"/>
  </w:num>
  <w:num w:numId="27" w16cid:durableId="725878165">
    <w:abstractNumId w:val="0"/>
  </w:num>
  <w:num w:numId="28" w16cid:durableId="167923420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AUjY3NzQxMTcwslHaXg1OLizPw8kAKzWgBwmW8+LAAAAA=="/>
  </w:docVars>
  <w:rsids>
    <w:rsidRoot w:val="00665657"/>
    <w:rsid w:val="00003A8E"/>
    <w:rsid w:val="000101CF"/>
    <w:rsid w:val="000259B7"/>
    <w:rsid w:val="00053E83"/>
    <w:rsid w:val="000543C3"/>
    <w:rsid w:val="00060347"/>
    <w:rsid w:val="00061028"/>
    <w:rsid w:val="00083B67"/>
    <w:rsid w:val="00095F4E"/>
    <w:rsid w:val="000974DC"/>
    <w:rsid w:val="000B78AA"/>
    <w:rsid w:val="000D357F"/>
    <w:rsid w:val="000D7CE8"/>
    <w:rsid w:val="000E71CF"/>
    <w:rsid w:val="000E7A9B"/>
    <w:rsid w:val="000F1822"/>
    <w:rsid w:val="001033CD"/>
    <w:rsid w:val="0011405C"/>
    <w:rsid w:val="001347EB"/>
    <w:rsid w:val="001420F5"/>
    <w:rsid w:val="00143FA3"/>
    <w:rsid w:val="001458B5"/>
    <w:rsid w:val="0015756E"/>
    <w:rsid w:val="00171806"/>
    <w:rsid w:val="001801EC"/>
    <w:rsid w:val="00181D6C"/>
    <w:rsid w:val="00184C1F"/>
    <w:rsid w:val="00192E22"/>
    <w:rsid w:val="00195A85"/>
    <w:rsid w:val="001A13F9"/>
    <w:rsid w:val="001A2248"/>
    <w:rsid w:val="001A3831"/>
    <w:rsid w:val="001A75B5"/>
    <w:rsid w:val="001C4B06"/>
    <w:rsid w:val="001C7FB7"/>
    <w:rsid w:val="001D0D49"/>
    <w:rsid w:val="001D62F0"/>
    <w:rsid w:val="001E4729"/>
    <w:rsid w:val="001E54D8"/>
    <w:rsid w:val="001F0D00"/>
    <w:rsid w:val="001F1588"/>
    <w:rsid w:val="001F7452"/>
    <w:rsid w:val="002112F7"/>
    <w:rsid w:val="00212760"/>
    <w:rsid w:val="00214E6D"/>
    <w:rsid w:val="00232D4C"/>
    <w:rsid w:val="0023606D"/>
    <w:rsid w:val="00244DBC"/>
    <w:rsid w:val="002566AD"/>
    <w:rsid w:val="002574D4"/>
    <w:rsid w:val="00261B00"/>
    <w:rsid w:val="00263CA2"/>
    <w:rsid w:val="002641B3"/>
    <w:rsid w:val="00266335"/>
    <w:rsid w:val="00274965"/>
    <w:rsid w:val="00274DF8"/>
    <w:rsid w:val="00275D62"/>
    <w:rsid w:val="00281011"/>
    <w:rsid w:val="00282949"/>
    <w:rsid w:val="00285372"/>
    <w:rsid w:val="00286930"/>
    <w:rsid w:val="002A1637"/>
    <w:rsid w:val="002A4611"/>
    <w:rsid w:val="002C32DA"/>
    <w:rsid w:val="002C5BF7"/>
    <w:rsid w:val="002D3CC2"/>
    <w:rsid w:val="002D730E"/>
    <w:rsid w:val="002E58B1"/>
    <w:rsid w:val="002E6772"/>
    <w:rsid w:val="002E7FC8"/>
    <w:rsid w:val="00305020"/>
    <w:rsid w:val="0032727C"/>
    <w:rsid w:val="00342919"/>
    <w:rsid w:val="00360251"/>
    <w:rsid w:val="003737B6"/>
    <w:rsid w:val="003A1CF7"/>
    <w:rsid w:val="003A4EF0"/>
    <w:rsid w:val="003B5656"/>
    <w:rsid w:val="003C0AD0"/>
    <w:rsid w:val="003C1C2C"/>
    <w:rsid w:val="003C662D"/>
    <w:rsid w:val="003D7932"/>
    <w:rsid w:val="003E37F5"/>
    <w:rsid w:val="003F05F7"/>
    <w:rsid w:val="004029A9"/>
    <w:rsid w:val="00406952"/>
    <w:rsid w:val="00413EB8"/>
    <w:rsid w:val="00420057"/>
    <w:rsid w:val="00423D47"/>
    <w:rsid w:val="00432933"/>
    <w:rsid w:val="0043578D"/>
    <w:rsid w:val="00440743"/>
    <w:rsid w:val="00455703"/>
    <w:rsid w:val="00470849"/>
    <w:rsid w:val="00473A40"/>
    <w:rsid w:val="0048271D"/>
    <w:rsid w:val="004B0EE7"/>
    <w:rsid w:val="004B41C3"/>
    <w:rsid w:val="004C0AFF"/>
    <w:rsid w:val="004D1158"/>
    <w:rsid w:val="004E2B54"/>
    <w:rsid w:val="004F6F95"/>
    <w:rsid w:val="0050015B"/>
    <w:rsid w:val="00520136"/>
    <w:rsid w:val="00531098"/>
    <w:rsid w:val="0053421C"/>
    <w:rsid w:val="00537ECE"/>
    <w:rsid w:val="0054008B"/>
    <w:rsid w:val="005406F5"/>
    <w:rsid w:val="00542411"/>
    <w:rsid w:val="00543618"/>
    <w:rsid w:val="00552249"/>
    <w:rsid w:val="00576FBA"/>
    <w:rsid w:val="005928E5"/>
    <w:rsid w:val="005B5CC2"/>
    <w:rsid w:val="005E5509"/>
    <w:rsid w:val="005E7463"/>
    <w:rsid w:val="005F753D"/>
    <w:rsid w:val="006019AD"/>
    <w:rsid w:val="00602224"/>
    <w:rsid w:val="00611A92"/>
    <w:rsid w:val="00623A74"/>
    <w:rsid w:val="00631276"/>
    <w:rsid w:val="0064068D"/>
    <w:rsid w:val="0064293E"/>
    <w:rsid w:val="0064736D"/>
    <w:rsid w:val="00665657"/>
    <w:rsid w:val="00675EE0"/>
    <w:rsid w:val="00687C71"/>
    <w:rsid w:val="00692DFD"/>
    <w:rsid w:val="00694711"/>
    <w:rsid w:val="006B1FA7"/>
    <w:rsid w:val="006B7FB8"/>
    <w:rsid w:val="006C1BF5"/>
    <w:rsid w:val="006C49CC"/>
    <w:rsid w:val="006E1579"/>
    <w:rsid w:val="006E44F2"/>
    <w:rsid w:val="006F4B7A"/>
    <w:rsid w:val="00703F29"/>
    <w:rsid w:val="0070630E"/>
    <w:rsid w:val="007178AA"/>
    <w:rsid w:val="00771652"/>
    <w:rsid w:val="00780D9F"/>
    <w:rsid w:val="00787CF9"/>
    <w:rsid w:val="00790B37"/>
    <w:rsid w:val="007A5753"/>
    <w:rsid w:val="007E2E8F"/>
    <w:rsid w:val="0081755D"/>
    <w:rsid w:val="00825988"/>
    <w:rsid w:val="00831946"/>
    <w:rsid w:val="00831F5F"/>
    <w:rsid w:val="0083291C"/>
    <w:rsid w:val="008330F0"/>
    <w:rsid w:val="00845E5C"/>
    <w:rsid w:val="0086419A"/>
    <w:rsid w:val="00865DDA"/>
    <w:rsid w:val="00875D3E"/>
    <w:rsid w:val="00880321"/>
    <w:rsid w:val="00880460"/>
    <w:rsid w:val="0088595B"/>
    <w:rsid w:val="0088709E"/>
    <w:rsid w:val="00890AA5"/>
    <w:rsid w:val="00891D0F"/>
    <w:rsid w:val="008943DC"/>
    <w:rsid w:val="008B57D9"/>
    <w:rsid w:val="008B7C69"/>
    <w:rsid w:val="008C3FB5"/>
    <w:rsid w:val="008D7420"/>
    <w:rsid w:val="008F759F"/>
    <w:rsid w:val="009034B5"/>
    <w:rsid w:val="00916E41"/>
    <w:rsid w:val="009332D5"/>
    <w:rsid w:val="0095274D"/>
    <w:rsid w:val="00972077"/>
    <w:rsid w:val="009935BB"/>
    <w:rsid w:val="00995B95"/>
    <w:rsid w:val="009A44A7"/>
    <w:rsid w:val="009C0219"/>
    <w:rsid w:val="009C5D47"/>
    <w:rsid w:val="009D0BB7"/>
    <w:rsid w:val="009D19B1"/>
    <w:rsid w:val="009D343E"/>
    <w:rsid w:val="009E2EB8"/>
    <w:rsid w:val="009F004D"/>
    <w:rsid w:val="00A3152A"/>
    <w:rsid w:val="00A36DF0"/>
    <w:rsid w:val="00A418D4"/>
    <w:rsid w:val="00A572AF"/>
    <w:rsid w:val="00A749D7"/>
    <w:rsid w:val="00A8117E"/>
    <w:rsid w:val="00A81438"/>
    <w:rsid w:val="00A81D90"/>
    <w:rsid w:val="00A87F67"/>
    <w:rsid w:val="00AA2892"/>
    <w:rsid w:val="00AA2DE7"/>
    <w:rsid w:val="00AA482E"/>
    <w:rsid w:val="00AB317D"/>
    <w:rsid w:val="00AC296B"/>
    <w:rsid w:val="00AC7611"/>
    <w:rsid w:val="00AF6747"/>
    <w:rsid w:val="00B173A5"/>
    <w:rsid w:val="00B20FAD"/>
    <w:rsid w:val="00B21A6E"/>
    <w:rsid w:val="00B244AC"/>
    <w:rsid w:val="00B24834"/>
    <w:rsid w:val="00B24F13"/>
    <w:rsid w:val="00B26C3B"/>
    <w:rsid w:val="00B32DF0"/>
    <w:rsid w:val="00B354C1"/>
    <w:rsid w:val="00B43322"/>
    <w:rsid w:val="00B47ABF"/>
    <w:rsid w:val="00B5286B"/>
    <w:rsid w:val="00B8608E"/>
    <w:rsid w:val="00B87961"/>
    <w:rsid w:val="00BB418E"/>
    <w:rsid w:val="00BC576A"/>
    <w:rsid w:val="00BC733F"/>
    <w:rsid w:val="00BD3857"/>
    <w:rsid w:val="00BD52BB"/>
    <w:rsid w:val="00BE4F4C"/>
    <w:rsid w:val="00BE78D2"/>
    <w:rsid w:val="00BF7CC1"/>
    <w:rsid w:val="00BF7E5F"/>
    <w:rsid w:val="00C0469A"/>
    <w:rsid w:val="00C1303F"/>
    <w:rsid w:val="00C15670"/>
    <w:rsid w:val="00C178BD"/>
    <w:rsid w:val="00C351E5"/>
    <w:rsid w:val="00C36522"/>
    <w:rsid w:val="00C36EC7"/>
    <w:rsid w:val="00C46677"/>
    <w:rsid w:val="00C4774E"/>
    <w:rsid w:val="00C5759F"/>
    <w:rsid w:val="00C8025B"/>
    <w:rsid w:val="00C91996"/>
    <w:rsid w:val="00C919FE"/>
    <w:rsid w:val="00CA20D5"/>
    <w:rsid w:val="00CA4C65"/>
    <w:rsid w:val="00CA4DE3"/>
    <w:rsid w:val="00CC2FD7"/>
    <w:rsid w:val="00CD36DB"/>
    <w:rsid w:val="00CD7C2E"/>
    <w:rsid w:val="00CF0D11"/>
    <w:rsid w:val="00CF1147"/>
    <w:rsid w:val="00D033C0"/>
    <w:rsid w:val="00D05FFA"/>
    <w:rsid w:val="00D3313C"/>
    <w:rsid w:val="00D40446"/>
    <w:rsid w:val="00D41698"/>
    <w:rsid w:val="00D46B0A"/>
    <w:rsid w:val="00D56408"/>
    <w:rsid w:val="00D64E67"/>
    <w:rsid w:val="00D956B3"/>
    <w:rsid w:val="00DA1B02"/>
    <w:rsid w:val="00DA553D"/>
    <w:rsid w:val="00DB09A1"/>
    <w:rsid w:val="00DB2182"/>
    <w:rsid w:val="00DB3FE8"/>
    <w:rsid w:val="00DD33B2"/>
    <w:rsid w:val="00DE4018"/>
    <w:rsid w:val="00DF3CA1"/>
    <w:rsid w:val="00DF720E"/>
    <w:rsid w:val="00E21E7B"/>
    <w:rsid w:val="00E36478"/>
    <w:rsid w:val="00E45172"/>
    <w:rsid w:val="00E7300E"/>
    <w:rsid w:val="00E742F0"/>
    <w:rsid w:val="00E80161"/>
    <w:rsid w:val="00E81EA8"/>
    <w:rsid w:val="00E84C41"/>
    <w:rsid w:val="00E87162"/>
    <w:rsid w:val="00EB2B54"/>
    <w:rsid w:val="00F00C57"/>
    <w:rsid w:val="00F06252"/>
    <w:rsid w:val="00F1020F"/>
    <w:rsid w:val="00F12CA8"/>
    <w:rsid w:val="00F35D99"/>
    <w:rsid w:val="00F409E5"/>
    <w:rsid w:val="00F535A1"/>
    <w:rsid w:val="00F615DF"/>
    <w:rsid w:val="00F71FF2"/>
    <w:rsid w:val="00F736BC"/>
    <w:rsid w:val="00F94A4F"/>
    <w:rsid w:val="00FA2389"/>
    <w:rsid w:val="00FA4640"/>
    <w:rsid w:val="00FA55E9"/>
    <w:rsid w:val="00FB0820"/>
    <w:rsid w:val="00FC619E"/>
    <w:rsid w:val="00FD3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BC7902F"/>
  <w15:docId w15:val="{1145A6D4-5C1B-4413-8E0B-C1EFA1E52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7F5"/>
    <w:rPr>
      <w:lang w:bidi="ar-SA"/>
    </w:rPr>
  </w:style>
  <w:style w:type="paragraph" w:styleId="Heading1">
    <w:name w:val="heading 1"/>
    <w:basedOn w:val="Normal"/>
    <w:link w:val="Heading1Char"/>
    <w:uiPriority w:val="9"/>
    <w:qFormat/>
    <w:rsid w:val="00195A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gu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0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A8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table" w:styleId="TableGrid">
    <w:name w:val="Table Grid"/>
    <w:basedOn w:val="TableNormal"/>
    <w:uiPriority w:val="59"/>
    <w:rsid w:val="00195A85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195A85"/>
    <w:pPr>
      <w:spacing w:after="200" w:line="276" w:lineRule="auto"/>
      <w:ind w:left="720"/>
      <w:contextualSpacing/>
    </w:pPr>
    <w:rPr>
      <w:rFonts w:eastAsiaTheme="minorEastAsia"/>
      <w:lang w:val="en-US" w:bidi="gu-IN"/>
    </w:rPr>
  </w:style>
  <w:style w:type="paragraph" w:styleId="NoSpacing">
    <w:name w:val="No Spacing"/>
    <w:uiPriority w:val="1"/>
    <w:qFormat/>
    <w:rsid w:val="00195A85"/>
    <w:pPr>
      <w:spacing w:after="0" w:line="240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95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A85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195A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A85"/>
    <w:rPr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6B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B0A"/>
    <w:rPr>
      <w:rFonts w:ascii="Segoe UI" w:hAnsi="Segoe UI" w:cs="Segoe UI"/>
      <w:sz w:val="18"/>
      <w:szCs w:val="18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54008B"/>
    <w:pPr>
      <w:widowControl w:val="0"/>
      <w:spacing w:before="26" w:after="0" w:line="240" w:lineRule="auto"/>
      <w:ind w:left="2988" w:hanging="264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4008B"/>
    <w:rPr>
      <w:rFonts w:ascii="Times New Roman" w:eastAsia="Times New Roman" w:hAnsi="Times New Roman"/>
      <w:b/>
      <w:bCs/>
      <w:sz w:val="24"/>
      <w:szCs w:val="24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09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4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82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53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ru.ac.in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4810C-C1C8-4D61-8578-87390F827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4</dc:creator>
  <cp:keywords/>
  <dc:description/>
  <cp:lastModifiedBy>dushyant atram</cp:lastModifiedBy>
  <cp:revision>5</cp:revision>
  <cp:lastPrinted>2023-01-18T07:28:00Z</cp:lastPrinted>
  <dcterms:created xsi:type="dcterms:W3CDTF">2024-01-30T05:33:00Z</dcterms:created>
  <dcterms:modified xsi:type="dcterms:W3CDTF">2024-07-09T06:40:00Z</dcterms:modified>
</cp:coreProperties>
</file>